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ABF" w:rsidRPr="002162FB" w:rsidRDefault="007B6ABF" w:rsidP="007B6ABF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238/24</w:t>
      </w:r>
    </w:p>
    <w:p w:rsidR="007B6ABF" w:rsidRPr="002162FB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7B6ABF" w:rsidRPr="002162FB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>
        <w:rPr>
          <w:lang w:val="es-ES"/>
        </w:rPr>
        <w:t>03 de septiembre de 2024</w:t>
      </w:r>
    </w:p>
    <w:p w:rsidR="007B6ABF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B6ABF" w:rsidRPr="002162FB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B6ABF" w:rsidRPr="002162FB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7B6ABF" w:rsidRPr="002162FB" w:rsidRDefault="007B6ABF" w:rsidP="007B6ABF">
      <w:pPr>
        <w:rPr>
          <w:lang w:val="es-ES"/>
        </w:rPr>
      </w:pPr>
    </w:p>
    <w:p w:rsidR="007B6ABF" w:rsidRPr="002162FB" w:rsidRDefault="007B6ABF" w:rsidP="007B6ABF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Cintia Susana </w:t>
      </w:r>
      <w:proofErr w:type="gramStart"/>
      <w:r>
        <w:rPr>
          <w:lang w:val="es-ES"/>
        </w:rPr>
        <w:t>SAUGO  (</w:t>
      </w:r>
      <w:proofErr w:type="gramEnd"/>
      <w:r>
        <w:rPr>
          <w:lang w:val="es-ES"/>
        </w:rPr>
        <w:t xml:space="preserve">L.U. 60145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7B6ABF" w:rsidRPr="002162FB" w:rsidRDefault="007B6ABF" w:rsidP="007B6ABF">
      <w:pPr>
        <w:ind w:firstLine="720"/>
        <w:jc w:val="both"/>
        <w:rPr>
          <w:lang w:val="es-ES"/>
        </w:rPr>
      </w:pPr>
    </w:p>
    <w:p w:rsidR="007B6ABF" w:rsidRPr="002162FB" w:rsidRDefault="007B6ABF" w:rsidP="007B6ABF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7B6ABF" w:rsidRPr="002162FB" w:rsidRDefault="007B6ABF" w:rsidP="007B6ABF">
      <w:pPr>
        <w:ind w:firstLine="720"/>
        <w:jc w:val="both"/>
        <w:rPr>
          <w:lang w:val="es-ES"/>
        </w:rPr>
      </w:pPr>
    </w:p>
    <w:p w:rsidR="007B6ABF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7B6ABF" w:rsidRPr="002162FB" w:rsidRDefault="007B6ABF" w:rsidP="007B6A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7B6ABF" w:rsidRPr="002162FB" w:rsidRDefault="007B6ABF" w:rsidP="007B6ABF">
      <w:pPr>
        <w:jc w:val="both"/>
        <w:rPr>
          <w:lang w:val="es-ES"/>
        </w:rPr>
      </w:pPr>
    </w:p>
    <w:p w:rsidR="007B6ABF" w:rsidRPr="002162FB" w:rsidRDefault="007B6ABF" w:rsidP="007B6ABF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Srta. </w:t>
      </w:r>
      <w:proofErr w:type="spellStart"/>
      <w:r>
        <w:rPr>
          <w:lang w:val="es-ES"/>
        </w:rPr>
        <w:t>Saugo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>
        <w:rPr>
          <w:lang w:val="es-ES"/>
        </w:rPr>
        <w:t>00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Contador Público, y en el año 2002 hizo un pase a la carrera Ingeniería Civil</w:t>
      </w:r>
      <w:r w:rsidRPr="002162FB">
        <w:rPr>
          <w:lang w:val="es-ES"/>
        </w:rPr>
        <w:t xml:space="preserve">;  </w:t>
      </w:r>
    </w:p>
    <w:p w:rsidR="007B6ABF" w:rsidRPr="002162FB" w:rsidRDefault="007B6ABF" w:rsidP="007B6ABF">
      <w:pPr>
        <w:jc w:val="both"/>
        <w:rPr>
          <w:color w:val="FF0000"/>
          <w:lang w:val="es-ES"/>
        </w:rPr>
      </w:pPr>
    </w:p>
    <w:p w:rsidR="007B6ABF" w:rsidRPr="0001195E" w:rsidRDefault="007B6ABF" w:rsidP="007B6ABF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7B6ABF" w:rsidRPr="00D7190D" w:rsidRDefault="007B6ABF" w:rsidP="007B6ABF">
      <w:pPr>
        <w:ind w:firstLine="720"/>
        <w:jc w:val="both"/>
        <w:rPr>
          <w:lang w:val="es-ES"/>
        </w:rPr>
      </w:pPr>
    </w:p>
    <w:p w:rsidR="007B6ABF" w:rsidRDefault="007B6ABF" w:rsidP="007B6ABF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7B6ABF" w:rsidRDefault="007B6ABF" w:rsidP="007B6ABF">
      <w:pPr>
        <w:ind w:firstLine="720"/>
        <w:jc w:val="both"/>
        <w:rPr>
          <w:lang w:val="es-ES"/>
        </w:rPr>
      </w:pPr>
    </w:p>
    <w:p w:rsidR="007B6ABF" w:rsidRPr="0001195E" w:rsidRDefault="007B6ABF" w:rsidP="007B6ABF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03 de septiembre de 2024 dicha solicitud</w:t>
      </w:r>
      <w:r w:rsidRPr="0001195E">
        <w:rPr>
          <w:rStyle w:val="textoComun"/>
          <w:lang w:val="es-AR"/>
        </w:rPr>
        <w:t>;</w:t>
      </w:r>
    </w:p>
    <w:p w:rsidR="007B6ABF" w:rsidRPr="002162FB" w:rsidRDefault="007B6ABF" w:rsidP="007B6ABF">
      <w:pPr>
        <w:tabs>
          <w:tab w:val="left" w:pos="5670"/>
        </w:tabs>
        <w:jc w:val="both"/>
        <w:rPr>
          <w:b/>
          <w:lang w:val="es-AR"/>
        </w:rPr>
      </w:pPr>
    </w:p>
    <w:p w:rsidR="007B6ABF" w:rsidRPr="002162FB" w:rsidRDefault="007B6ABF" w:rsidP="007B6ABF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7B6ABF" w:rsidRPr="002162FB" w:rsidRDefault="007B6ABF" w:rsidP="007B6ABF">
      <w:pPr>
        <w:rPr>
          <w:b/>
          <w:bCs/>
          <w:lang w:val="es-AR"/>
        </w:rPr>
      </w:pPr>
    </w:p>
    <w:p w:rsidR="007B6ABF" w:rsidRPr="003D6FAB" w:rsidRDefault="007B6ABF" w:rsidP="007B6ABF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7B6ABF" w:rsidRPr="00CD1040" w:rsidRDefault="007B6ABF" w:rsidP="007B6ABF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7B6ABF" w:rsidRPr="002162FB" w:rsidRDefault="007B6ABF" w:rsidP="007B6ABF">
      <w:pPr>
        <w:jc w:val="both"/>
        <w:rPr>
          <w:lang w:val="es-ES"/>
        </w:rPr>
      </w:pPr>
    </w:p>
    <w:p w:rsidR="007B6ABF" w:rsidRDefault="007B6ABF" w:rsidP="007B6ABF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 </w:t>
      </w:r>
      <w:r>
        <w:rPr>
          <w:b/>
          <w:lang w:val="es-ES"/>
        </w:rPr>
        <w:t xml:space="preserve">Cintia Susana </w:t>
      </w:r>
      <w:proofErr w:type="gramStart"/>
      <w:r>
        <w:rPr>
          <w:b/>
          <w:lang w:val="es-ES"/>
        </w:rPr>
        <w:t>SAUGO  (</w:t>
      </w:r>
      <w:proofErr w:type="gramEnd"/>
      <w:r>
        <w:rPr>
          <w:b/>
          <w:lang w:val="es-ES"/>
        </w:rPr>
        <w:t>LU: 60145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7B6ABF" w:rsidRDefault="007B6ABF" w:rsidP="007B6ABF">
      <w:pPr>
        <w:jc w:val="both"/>
        <w:rPr>
          <w:lang w:val="es-ES"/>
        </w:rPr>
      </w:pPr>
    </w:p>
    <w:p w:rsidR="007B6ABF" w:rsidRDefault="007B6ABF" w:rsidP="007B6ABF">
      <w:pPr>
        <w:jc w:val="both"/>
        <w:rPr>
          <w:lang w:val="es-ES"/>
        </w:rPr>
      </w:pPr>
    </w:p>
    <w:tbl>
      <w:tblPr>
        <w:tblW w:w="90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5"/>
        <w:gridCol w:w="5831"/>
        <w:gridCol w:w="2329"/>
      </w:tblGrid>
      <w:tr w:rsidR="007B6ABF" w:rsidTr="006311AF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7B6ABF" w:rsidTr="006311AF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ABF" w:rsidRDefault="007B6ABF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7B6ABF" w:rsidTr="006311AF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ABF" w:rsidRDefault="007B6ABF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7B6ABF" w:rsidTr="006311AF">
        <w:trPr>
          <w:trHeight w:val="385"/>
        </w:trPr>
        <w:tc>
          <w:tcPr>
            <w:tcW w:w="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7B6ABF" w:rsidTr="006311AF">
        <w:trPr>
          <w:trHeight w:val="385"/>
        </w:trPr>
        <w:tc>
          <w:tcPr>
            <w:tcW w:w="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5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amen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6ABF" w:rsidRDefault="007B6ABF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</w:tbl>
    <w:p w:rsidR="007B6ABF" w:rsidRDefault="007B6ABF" w:rsidP="007B6ABF">
      <w:pPr>
        <w:jc w:val="both"/>
        <w:rPr>
          <w:lang w:val="es-ES"/>
        </w:rPr>
      </w:pPr>
    </w:p>
    <w:p w:rsidR="007B6ABF" w:rsidRPr="00C2054B" w:rsidRDefault="007B6ABF" w:rsidP="007B6ABF">
      <w:pPr>
        <w:rPr>
          <w:b/>
          <w:lang w:val="es-ES"/>
        </w:rPr>
      </w:pPr>
      <w:r>
        <w:rPr>
          <w:b/>
          <w:lang w:val="es-ES"/>
        </w:rPr>
        <w:lastRenderedPageBreak/>
        <w:t>/// CDCIC-238/24</w:t>
      </w:r>
    </w:p>
    <w:p w:rsidR="007B6ABF" w:rsidRDefault="007B6ABF" w:rsidP="007B6ABF">
      <w:pPr>
        <w:rPr>
          <w:b/>
          <w:lang w:val="es-ES"/>
        </w:rPr>
      </w:pPr>
    </w:p>
    <w:p w:rsidR="007B6ABF" w:rsidRPr="007F62AD" w:rsidRDefault="007B6ABF" w:rsidP="007B6AB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B6ABF" w:rsidRPr="007F62AD" w:rsidRDefault="007B6ABF" w:rsidP="007B6AB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7B6ABF" w:rsidRPr="002162FB" w:rsidRDefault="007B6ABF" w:rsidP="007B6ABF">
      <w:pPr>
        <w:jc w:val="both"/>
        <w:rPr>
          <w:lang w:val="es-ES"/>
        </w:rPr>
      </w:pPr>
    </w:p>
    <w:p w:rsidR="007B6ABF" w:rsidRPr="00D041AD" w:rsidRDefault="007B6ABF" w:rsidP="007B6ABF"/>
    <w:p w:rsidR="00930023" w:rsidRPr="00E158A9" w:rsidRDefault="00930023" w:rsidP="00E158A9">
      <w:bookmarkStart w:id="1" w:name="_GoBack"/>
      <w:bookmarkEnd w:id="1"/>
    </w:p>
    <w:sectPr w:rsidR="00930023" w:rsidRPr="00E158A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7835" w:rsidRDefault="00A27835">
      <w:r>
        <w:separator/>
      </w:r>
    </w:p>
  </w:endnote>
  <w:endnote w:type="continuationSeparator" w:id="0">
    <w:p w:rsidR="00A27835" w:rsidRDefault="00A27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7835" w:rsidRDefault="00A27835">
      <w:r>
        <w:separator/>
      </w:r>
    </w:p>
  </w:footnote>
  <w:footnote w:type="continuationSeparator" w:id="0">
    <w:p w:rsidR="00A27835" w:rsidRDefault="00A27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B6ABF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27835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8-14T15:12:00Z</cp:lastPrinted>
  <dcterms:created xsi:type="dcterms:W3CDTF">2024-09-04T11:58:00Z</dcterms:created>
  <dcterms:modified xsi:type="dcterms:W3CDTF">2024-09-04T11:58:00Z</dcterms:modified>
</cp:coreProperties>
</file>